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627B53" w:rsidRDefault="00BF32D5" w:rsidP="00627B53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276" w:lineRule="auto"/>
        <w:ind w:left="720" w:hanging="720"/>
        <w:rPr>
          <w:rFonts w:ascii="Calibri" w:eastAsia="Calibri" w:hAnsi="Calibri" w:cs="Calibri"/>
          <w:b/>
          <w:smallCaps/>
          <w:color w:val="808080"/>
          <w:sz w:val="22"/>
          <w:szCs w:val="20"/>
        </w:rPr>
      </w:pPr>
      <w:r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>Education</w:t>
      </w:r>
    </w:p>
    <w:p w14:paraId="03717ED5" w14:textId="6A3D26B7" w:rsidR="001C7220" w:rsidRPr="00627B53" w:rsidRDefault="001C722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Masters of Computer Science                                 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                    </w:t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    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Sept 2022 – </w:t>
      </w:r>
      <w:r w:rsidR="004C2F42" w:rsidRPr="00627B53">
        <w:rPr>
          <w:rFonts w:ascii="Calibri" w:eastAsia="Calibri" w:hAnsi="Calibri" w:cs="Calibri"/>
          <w:b/>
          <w:color w:val="000000"/>
          <w:sz w:val="20"/>
          <w:szCs w:val="20"/>
        </w:rPr>
        <w:t>June</w:t>
      </w:r>
      <w:r w:rsidR="00AC0674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202</w:t>
      </w:r>
      <w:r w:rsidR="004C2F42" w:rsidRPr="00627B53">
        <w:rPr>
          <w:rFonts w:ascii="Calibri" w:eastAsia="Calibri" w:hAnsi="Calibri" w:cs="Calibri"/>
          <w:b/>
          <w:color w:val="000000"/>
          <w:sz w:val="20"/>
          <w:szCs w:val="20"/>
        </w:rPr>
        <w:t>4</w:t>
      </w:r>
      <w:r w:rsidR="00AC0674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(Expected)</w:t>
      </w:r>
    </w:p>
    <w:p w14:paraId="0CFD2A8F" w14:textId="64E0BBF2" w:rsidR="00984B64" w:rsidRPr="00627B53" w:rsidRDefault="001C722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University of California</w:t>
      </w:r>
      <w:r w:rsidR="004821A9" w:rsidRPr="00627B53">
        <w:rPr>
          <w:rFonts w:ascii="Calibri" w:eastAsia="Calibri" w:hAnsi="Calibri" w:cs="Calibri"/>
          <w:color w:val="000000"/>
          <w:sz w:val="18"/>
          <w:szCs w:val="18"/>
        </w:rPr>
        <w:t>,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San Diego (UCSD)</w:t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627B53">
        <w:rPr>
          <w:rFonts w:ascii="Calibri" w:eastAsia="Calibri" w:hAnsi="Calibri" w:cs="Calibri"/>
          <w:color w:val="000000"/>
          <w:sz w:val="18"/>
          <w:szCs w:val="18"/>
        </w:rPr>
        <w:t xml:space="preserve">    </w:t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3B37F3" w:rsidRPr="00627B53">
        <w:rPr>
          <w:rFonts w:ascii="Calibri" w:eastAsia="Calibri" w:hAnsi="Calibri" w:cs="Calibri"/>
          <w:color w:val="000000"/>
          <w:sz w:val="18"/>
          <w:szCs w:val="18"/>
        </w:rPr>
        <w:tab/>
        <w:t xml:space="preserve">  </w:t>
      </w:r>
      <w:r w:rsidR="00627B53">
        <w:rPr>
          <w:rFonts w:ascii="Calibri" w:eastAsia="Calibri" w:hAnsi="Calibri" w:cs="Calibri"/>
          <w:color w:val="000000"/>
          <w:sz w:val="18"/>
          <w:szCs w:val="18"/>
        </w:rPr>
        <w:t xml:space="preserve">   </w:t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>CGPA: 3.9</w:t>
      </w:r>
      <w:r w:rsidR="00387E8E" w:rsidRPr="00627B53">
        <w:rPr>
          <w:rFonts w:ascii="Calibri" w:eastAsia="Calibri" w:hAnsi="Calibri" w:cs="Calibri"/>
          <w:color w:val="000000"/>
          <w:sz w:val="18"/>
          <w:szCs w:val="18"/>
        </w:rPr>
        <w:t>7</w:t>
      </w:r>
      <w:r w:rsidR="00BC3FCF" w:rsidRPr="00627B53">
        <w:rPr>
          <w:rFonts w:ascii="Calibri" w:eastAsia="Calibri" w:hAnsi="Calibri" w:cs="Calibri"/>
          <w:color w:val="000000"/>
          <w:sz w:val="18"/>
          <w:szCs w:val="18"/>
        </w:rPr>
        <w:t>/ 4</w:t>
      </w:r>
    </w:p>
    <w:p w14:paraId="136421CD" w14:textId="450AC506" w:rsidR="001C7220" w:rsidRPr="00627B53" w:rsidRDefault="002C2F81" w:rsidP="00627B53">
      <w:pPr>
        <w:spacing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       </w:t>
      </w:r>
      <w:r w:rsidR="00984B64" w:rsidRPr="00627B53">
        <w:rPr>
          <w:rFonts w:ascii="Calibri" w:eastAsia="Calibri" w:hAnsi="Calibri" w:cs="Calibri"/>
          <w:i/>
          <w:iCs/>
          <w:color w:val="000000"/>
          <w:sz w:val="18"/>
          <w:szCs w:val="18"/>
          <w:u w:val="single"/>
        </w:rPr>
        <w:t>Relevant Courses</w:t>
      </w:r>
      <w:r w:rsidR="00984B64" w:rsidRPr="00627B53">
        <w:rPr>
          <w:rFonts w:ascii="Calibri" w:eastAsia="Calibri" w:hAnsi="Calibri" w:cs="Calibri"/>
          <w:color w:val="000000"/>
          <w:sz w:val="18"/>
          <w:szCs w:val="18"/>
        </w:rPr>
        <w:t>:</w:t>
      </w:r>
      <w:r w:rsidR="00243EFE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0D7146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Software Engineering, </w:t>
      </w:r>
      <w:r w:rsidR="000D7146" w:rsidRPr="00627B53">
        <w:rPr>
          <w:rFonts w:ascii="Calibri" w:eastAsia="Calibri" w:hAnsi="Calibri" w:cs="Calibri"/>
          <w:color w:val="000000"/>
          <w:sz w:val="18"/>
          <w:szCs w:val="18"/>
        </w:rPr>
        <w:t>Advanced Data-Driven NLP</w:t>
      </w:r>
      <w:r w:rsidR="003C4112" w:rsidRPr="00627B53">
        <w:rPr>
          <w:rFonts w:ascii="Calibri" w:eastAsia="Calibri" w:hAnsi="Calibri" w:cs="Calibri"/>
          <w:color w:val="000000"/>
          <w:sz w:val="18"/>
          <w:szCs w:val="18"/>
        </w:rPr>
        <w:t>, Deep Learning</w:t>
      </w:r>
      <w:r w:rsidR="007A3FD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, </w:t>
      </w:r>
      <w:r w:rsidR="00EC38EF" w:rsidRPr="00627B53">
        <w:rPr>
          <w:rFonts w:ascii="Calibri" w:eastAsia="Calibri" w:hAnsi="Calibri" w:cs="Calibri"/>
          <w:color w:val="000000"/>
          <w:sz w:val="18"/>
          <w:szCs w:val="18"/>
        </w:rPr>
        <w:t>Scalable Data</w:t>
      </w:r>
      <w:r w:rsidR="008111D6" w:rsidRPr="00627B53">
        <w:rPr>
          <w:rFonts w:ascii="Calibri" w:eastAsia="Calibri" w:hAnsi="Calibri" w:cs="Calibri"/>
          <w:color w:val="000000"/>
          <w:sz w:val="18"/>
          <w:szCs w:val="18"/>
        </w:rPr>
        <w:t>/ML</w:t>
      </w:r>
      <w:r w:rsidR="00EC38EF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Systems</w:t>
      </w:r>
    </w:p>
    <w:p w14:paraId="00000002" w14:textId="69623805" w:rsidR="00DC5950" w:rsidRPr="00627B53" w:rsidRDefault="00AB7939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>Bachelor Of Engineering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(Computer </w:t>
      </w:r>
      <w:proofErr w:type="gramStart"/>
      <w:r w:rsidR="00290B4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Engineering)  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proofErr w:type="gramEnd"/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</w:t>
      </w:r>
      <w:r w:rsidR="00B95B7A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                               </w:t>
      </w:r>
      <w:r w:rsidR="00290B4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                         </w:t>
      </w:r>
      <w:r w:rsidR="00014871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              </w:t>
      </w:r>
      <w:r w:rsidR="005F47E5" w:rsidRPr="00627B53">
        <w:rPr>
          <w:rFonts w:ascii="Calibri" w:eastAsia="Calibri" w:hAnsi="Calibri" w:cs="Calibri"/>
          <w:b/>
          <w:color w:val="000000"/>
          <w:sz w:val="20"/>
          <w:szCs w:val="20"/>
        </w:rPr>
        <w:t>August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20</w:t>
      </w:r>
      <w:r w:rsidR="00297003" w:rsidRPr="00627B53">
        <w:rPr>
          <w:rFonts w:ascii="Calibri" w:eastAsia="Calibri" w:hAnsi="Calibri" w:cs="Calibri"/>
          <w:b/>
          <w:color w:val="000000"/>
          <w:sz w:val="20"/>
          <w:szCs w:val="20"/>
        </w:rPr>
        <w:t>18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– </w:t>
      </w:r>
      <w:r w:rsidR="005F47E5" w:rsidRPr="00627B53">
        <w:rPr>
          <w:rFonts w:ascii="Calibri" w:eastAsia="Calibri" w:hAnsi="Calibri" w:cs="Calibri"/>
          <w:b/>
          <w:color w:val="000000"/>
          <w:sz w:val="20"/>
          <w:szCs w:val="20"/>
        </w:rPr>
        <w:t>July</w:t>
      </w:r>
      <w:r w:rsidR="00BF32D5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20</w:t>
      </w:r>
      <w:r w:rsidR="00297003" w:rsidRPr="00627B53">
        <w:rPr>
          <w:rFonts w:ascii="Calibri" w:eastAsia="Calibri" w:hAnsi="Calibri" w:cs="Calibri"/>
          <w:b/>
          <w:color w:val="000000"/>
          <w:sz w:val="20"/>
          <w:szCs w:val="20"/>
        </w:rPr>
        <w:t>22</w:t>
      </w:r>
    </w:p>
    <w:p w14:paraId="00000004" w14:textId="0F95EC89" w:rsidR="00DC5950" w:rsidRPr="00627B53" w:rsidRDefault="00AB7939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Vivekanand Education Society’s Institute of Technology (VESIT)</w:t>
      </w:r>
      <w:r w:rsidR="00BF32D5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ab/>
        <w:t xml:space="preserve">        </w:t>
      </w:r>
      <w:r w:rsidR="001C7220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 </w:t>
      </w:r>
      <w:r w:rsidR="003B37F3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   </w:t>
      </w:r>
      <w:r w:rsidR="00627B53">
        <w:rPr>
          <w:rFonts w:ascii="Calibri" w:eastAsia="Calibri" w:hAnsi="Calibri" w:cs="Calibri"/>
          <w:color w:val="000000"/>
          <w:sz w:val="18"/>
          <w:szCs w:val="18"/>
        </w:rPr>
        <w:tab/>
      </w:r>
      <w:r w:rsidR="00627B53">
        <w:rPr>
          <w:rFonts w:ascii="Calibri" w:eastAsia="Calibri" w:hAnsi="Calibri" w:cs="Calibri"/>
          <w:color w:val="000000"/>
          <w:sz w:val="18"/>
          <w:szCs w:val="18"/>
        </w:rPr>
        <w:tab/>
        <w:t xml:space="preserve"> </w:t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CGPA: </w:t>
      </w:r>
      <w:r w:rsidR="00297003" w:rsidRPr="00627B53">
        <w:rPr>
          <w:rFonts w:ascii="Calibri" w:eastAsia="Calibri" w:hAnsi="Calibri" w:cs="Calibri"/>
          <w:color w:val="000000"/>
          <w:sz w:val="18"/>
          <w:szCs w:val="18"/>
        </w:rPr>
        <w:t>9.013</w:t>
      </w:r>
      <w:r w:rsidR="00E04177" w:rsidRPr="00627B53">
        <w:rPr>
          <w:rFonts w:ascii="Calibri" w:eastAsia="Calibri" w:hAnsi="Calibri" w:cs="Calibri"/>
          <w:color w:val="000000"/>
          <w:sz w:val="18"/>
          <w:szCs w:val="18"/>
        </w:rPr>
        <w:t>/ 10</w:t>
      </w:r>
    </w:p>
    <w:p w14:paraId="62DCABB4" w14:textId="66C40CB8" w:rsidR="00872FE6" w:rsidRPr="00627B53" w:rsidRDefault="003E7D97" w:rsidP="00627B53">
      <w:pPr>
        <w:spacing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       </w:t>
      </w:r>
      <w:r w:rsidRPr="00627B53">
        <w:rPr>
          <w:rFonts w:ascii="Calibri" w:eastAsia="Calibri" w:hAnsi="Calibri" w:cs="Calibri"/>
          <w:i/>
          <w:iCs/>
          <w:color w:val="000000"/>
          <w:sz w:val="18"/>
          <w:szCs w:val="18"/>
          <w:u w:val="single"/>
        </w:rPr>
        <w:t>Relevant Courses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:</w:t>
      </w:r>
      <w:r w:rsidR="00203A6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2319F9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Natural Language Processing, </w:t>
      </w:r>
      <w:r w:rsidR="002120E6" w:rsidRPr="00627B53">
        <w:rPr>
          <w:rFonts w:ascii="Calibri" w:eastAsia="Calibri" w:hAnsi="Calibri" w:cs="Calibri"/>
          <w:color w:val="000000"/>
          <w:sz w:val="18"/>
          <w:szCs w:val="18"/>
        </w:rPr>
        <w:t>Database Management System</w:t>
      </w:r>
      <w:r w:rsidR="009125B6" w:rsidRPr="00627B53">
        <w:rPr>
          <w:rFonts w:ascii="Calibri" w:eastAsia="Calibri" w:hAnsi="Calibri" w:cs="Calibri"/>
          <w:color w:val="000000"/>
          <w:sz w:val="18"/>
          <w:szCs w:val="18"/>
        </w:rPr>
        <w:t>s</w:t>
      </w:r>
      <w:r w:rsidR="00DC6B5A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, </w:t>
      </w:r>
      <w:r w:rsidR="005F15E2" w:rsidRPr="00627B53">
        <w:rPr>
          <w:rFonts w:ascii="Calibri" w:eastAsia="Calibri" w:hAnsi="Calibri" w:cs="Calibri"/>
          <w:color w:val="000000"/>
          <w:sz w:val="18"/>
          <w:szCs w:val="18"/>
        </w:rPr>
        <w:t>Web Development</w:t>
      </w:r>
      <w:r w:rsidR="003B37F3" w:rsidRPr="00627B53">
        <w:rPr>
          <w:rFonts w:ascii="Calibri" w:eastAsia="Calibri" w:hAnsi="Calibri" w:cs="Calibri"/>
          <w:color w:val="000000"/>
          <w:sz w:val="18"/>
          <w:szCs w:val="18"/>
        </w:rPr>
        <w:t>, Operating System</w:t>
      </w:r>
      <w:r w:rsidR="009125B6" w:rsidRPr="00627B53">
        <w:rPr>
          <w:rFonts w:ascii="Calibri" w:eastAsia="Calibri" w:hAnsi="Calibri" w:cs="Calibri"/>
          <w:color w:val="000000"/>
          <w:sz w:val="18"/>
          <w:szCs w:val="18"/>
        </w:rPr>
        <w:t>s</w:t>
      </w:r>
    </w:p>
    <w:p w14:paraId="00000005" w14:textId="14F72639" w:rsidR="00DC5950" w:rsidRPr="00627B53" w:rsidRDefault="006414C7" w:rsidP="00627B53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smallCaps/>
          <w:color w:val="808080"/>
          <w:sz w:val="22"/>
          <w:szCs w:val="20"/>
        </w:rPr>
      </w:pPr>
      <w:r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>Internship</w:t>
      </w:r>
      <w:r w:rsidR="00BF32D5"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 xml:space="preserve"> Experience</w:t>
      </w:r>
    </w:p>
    <w:p w14:paraId="09AC6C37" w14:textId="60E1FE64" w:rsidR="00AC0EEE" w:rsidRPr="00627B53" w:rsidRDefault="00AC0EEE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HAnsi" w:eastAsia="Calibri" w:hAnsiTheme="majorHAnsi" w:cstheme="majorHAnsi"/>
          <w:color w:val="000000"/>
          <w:sz w:val="20"/>
          <w:szCs w:val="20"/>
        </w:rPr>
      </w:pPr>
      <w:r w:rsidRPr="00627B53">
        <w:rPr>
          <w:rFonts w:asciiTheme="majorHAnsi" w:eastAsia="Calibri" w:hAnsiTheme="majorHAnsi" w:cstheme="majorHAnsi"/>
          <w:bCs/>
          <w:i/>
          <w:iCs/>
          <w:color w:val="000000"/>
          <w:sz w:val="20"/>
          <w:szCs w:val="20"/>
        </w:rPr>
        <w:t>Graduate Student Researcher,</w:t>
      </w:r>
      <w:r w:rsidRPr="00627B53">
        <w:rPr>
          <w:rFonts w:asciiTheme="majorHAnsi" w:eastAsia="Calibri" w:hAnsiTheme="majorHAnsi" w:cstheme="majorHAnsi"/>
          <w:b/>
          <w:color w:val="000000"/>
          <w:sz w:val="20"/>
          <w:szCs w:val="20"/>
        </w:rPr>
        <w:t xml:space="preserve"> </w:t>
      </w:r>
      <w:proofErr w:type="spellStart"/>
      <w:r w:rsidRPr="00627B53">
        <w:rPr>
          <w:rFonts w:asciiTheme="majorHAnsi" w:eastAsia="Calibri" w:hAnsiTheme="majorHAnsi" w:cstheme="majorHAnsi"/>
          <w:b/>
          <w:sz w:val="20"/>
          <w:szCs w:val="20"/>
          <w:u w:val="single"/>
        </w:rPr>
        <w:t>Ujima</w:t>
      </w:r>
      <w:proofErr w:type="spellEnd"/>
      <w:r w:rsidRPr="00627B53">
        <w:rPr>
          <w:rFonts w:asciiTheme="majorHAnsi" w:eastAsia="Calibri" w:hAnsiTheme="majorHAnsi" w:cstheme="majorHAnsi"/>
          <w:b/>
          <w:sz w:val="20"/>
          <w:szCs w:val="20"/>
          <w:u w:val="single"/>
        </w:rPr>
        <w:t xml:space="preserve"> S&amp;P Lab</w:t>
      </w:r>
      <w:r w:rsidRPr="00627B53">
        <w:rPr>
          <w:rFonts w:asciiTheme="majorHAnsi" w:eastAsia="Calibri" w:hAnsiTheme="majorHAnsi" w:cstheme="majorHAnsi"/>
          <w:b/>
          <w:color w:val="000000"/>
          <w:sz w:val="20"/>
          <w:szCs w:val="20"/>
        </w:rPr>
        <w:t xml:space="preserve">         </w:t>
      </w:r>
      <w:r w:rsidRPr="00627B53">
        <w:rPr>
          <w:rFonts w:asciiTheme="majorHAnsi" w:eastAsia="Calibri" w:hAnsiTheme="majorHAnsi" w:cstheme="majorHAnsi"/>
          <w:color w:val="000000"/>
          <w:sz w:val="20"/>
          <w:szCs w:val="20"/>
        </w:rPr>
        <w:t xml:space="preserve">                                                                                  </w:t>
      </w:r>
      <w:r w:rsidR="00627B53">
        <w:rPr>
          <w:rFonts w:asciiTheme="majorHAnsi" w:eastAsia="Calibri" w:hAnsiTheme="majorHAnsi" w:cstheme="majorHAnsi"/>
          <w:color w:val="000000"/>
          <w:sz w:val="20"/>
          <w:szCs w:val="20"/>
        </w:rPr>
        <w:tab/>
      </w:r>
      <w:r w:rsidR="00627B53">
        <w:rPr>
          <w:rFonts w:asciiTheme="majorHAnsi" w:eastAsia="Calibri" w:hAnsiTheme="majorHAnsi" w:cstheme="majorHAnsi"/>
          <w:color w:val="000000"/>
          <w:sz w:val="20"/>
          <w:szCs w:val="20"/>
        </w:rPr>
        <w:tab/>
        <w:t xml:space="preserve">   </w:t>
      </w:r>
      <w:r w:rsidRPr="00627B53">
        <w:rPr>
          <w:rFonts w:asciiTheme="majorHAnsi" w:eastAsia="Calibri" w:hAnsiTheme="majorHAnsi" w:cstheme="majorHAnsi"/>
          <w:b/>
          <w:color w:val="000000"/>
          <w:sz w:val="20"/>
          <w:szCs w:val="20"/>
        </w:rPr>
        <w:t>March 2023 – Present</w:t>
      </w:r>
    </w:p>
    <w:p w14:paraId="36C03F37" w14:textId="07F9A607" w:rsidR="00AC0EEE" w:rsidRPr="00627B53" w:rsidRDefault="00AC0EEE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>Built a "Smart Mirror" on Raspberry Pi using VGG-Face Model to detect ethnicity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, address the biases in CV datasets,</w:t>
      </w:r>
      <w:r w:rsidRPr="00627B53">
        <w:rPr>
          <w:rFonts w:ascii="Calibri" w:hAnsi="Calibri" w:cs="Calibri"/>
          <w:color w:val="000000"/>
          <w:sz w:val="18"/>
          <w:szCs w:val="18"/>
        </w:rPr>
        <w:t xml:space="preserve"> and contribute to the public domain via user feedback.</w:t>
      </w:r>
    </w:p>
    <w:p w14:paraId="0845F487" w14:textId="2600FC1F" w:rsidR="00AC0EEE" w:rsidRPr="00627B53" w:rsidRDefault="00AC0EEE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>Developed a rule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-</w:t>
      </w:r>
      <w:r w:rsidRPr="00627B53">
        <w:rPr>
          <w:rFonts w:ascii="Calibri" w:hAnsi="Calibri" w:cs="Calibri"/>
          <w:color w:val="000000"/>
          <w:sz w:val="18"/>
          <w:szCs w:val="18"/>
        </w:rPr>
        <w:t>based security chat assistant using Rasa in an unstructured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,</w:t>
      </w:r>
      <w:r w:rsidRPr="00627B53">
        <w:rPr>
          <w:rFonts w:ascii="Calibri" w:hAnsi="Calibri" w:cs="Calibri"/>
          <w:color w:val="000000"/>
          <w:sz w:val="18"/>
          <w:szCs w:val="18"/>
        </w:rPr>
        <w:t xml:space="preserve"> fast-paced startup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-</w:t>
      </w:r>
      <w:r w:rsidRPr="00627B53">
        <w:rPr>
          <w:rFonts w:ascii="Calibri" w:hAnsi="Calibri" w:cs="Calibri"/>
          <w:color w:val="000000"/>
          <w:sz w:val="18"/>
          <w:szCs w:val="18"/>
        </w:rPr>
        <w:t>like environment.</w:t>
      </w:r>
    </w:p>
    <w:p w14:paraId="1941BAEA" w14:textId="0ED504BD" w:rsidR="00AC0EEE" w:rsidRPr="00627B53" w:rsidRDefault="00AC0EEE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 xml:space="preserve">Led 4 undergraduates through 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 xml:space="preserve">the </w:t>
      </w:r>
      <w:r w:rsidRPr="00627B53">
        <w:rPr>
          <w:rFonts w:ascii="Calibri" w:hAnsi="Calibri" w:cs="Calibri"/>
          <w:color w:val="000000"/>
          <w:sz w:val="18"/>
          <w:szCs w:val="18"/>
        </w:rPr>
        <w:t>Early Research Student Program in analyzing privacy data for MMO AR/VR games using TF-IDF and K</w:t>
      </w:r>
      <w:r w:rsidR="003B37F3" w:rsidRPr="00627B53">
        <w:rPr>
          <w:rFonts w:ascii="Calibri" w:hAnsi="Calibri" w:cs="Calibri"/>
          <w:color w:val="000000"/>
          <w:sz w:val="18"/>
          <w:szCs w:val="18"/>
        </w:rPr>
        <w:t>-</w:t>
      </w:r>
      <w:r w:rsidRPr="00627B53">
        <w:rPr>
          <w:rFonts w:ascii="Calibri" w:hAnsi="Calibri" w:cs="Calibri"/>
          <w:color w:val="000000"/>
          <w:sz w:val="18"/>
          <w:szCs w:val="18"/>
        </w:rPr>
        <w:t>means Clustering.</w:t>
      </w:r>
    </w:p>
    <w:p w14:paraId="2507A557" w14:textId="153A0ED2" w:rsidR="00211257" w:rsidRPr="00627B53" w:rsidRDefault="00514B7A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 xml:space="preserve">Machine Learning </w:t>
      </w:r>
      <w:r w:rsidR="00211257"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 xml:space="preserve">&amp; </w:t>
      </w:r>
      <w:r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>Cyber Security</w:t>
      </w:r>
      <w:r w:rsidR="00211257"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 xml:space="preserve"> Intern,</w:t>
      </w:r>
      <w:r w:rsidR="00211257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211257" w:rsidRPr="00627B53">
        <w:rPr>
          <w:rFonts w:ascii="Calibri" w:eastAsia="Calibri" w:hAnsi="Calibri" w:cs="Calibri"/>
          <w:b/>
          <w:sz w:val="20"/>
          <w:szCs w:val="20"/>
          <w:u w:val="single"/>
        </w:rPr>
        <w:t>Legendary Entertainment</w:t>
      </w:r>
      <w:r w:rsidR="00211257" w:rsidRPr="00627B53">
        <w:rPr>
          <w:rFonts w:ascii="Calibri" w:eastAsia="Calibri" w:hAnsi="Calibri" w:cs="Calibri"/>
          <w:b/>
          <w:sz w:val="20"/>
          <w:szCs w:val="20"/>
        </w:rPr>
        <w:tab/>
      </w:r>
      <w:r w:rsidR="00211257" w:rsidRPr="00627B53">
        <w:rPr>
          <w:rFonts w:ascii="Calibri" w:eastAsia="Calibri" w:hAnsi="Calibri" w:cs="Calibri"/>
          <w:color w:val="000000"/>
          <w:sz w:val="20"/>
          <w:szCs w:val="20"/>
        </w:rPr>
        <w:tab/>
      </w:r>
      <w:r w:rsidR="00211257" w:rsidRPr="00627B53">
        <w:rPr>
          <w:rFonts w:ascii="Calibri" w:eastAsia="Calibri" w:hAnsi="Calibri" w:cs="Calibri"/>
          <w:color w:val="000000"/>
          <w:sz w:val="20"/>
          <w:szCs w:val="20"/>
        </w:rPr>
        <w:tab/>
      </w:r>
      <w:r w:rsidR="00211257" w:rsidRPr="00627B53">
        <w:rPr>
          <w:rFonts w:ascii="Calibri" w:eastAsia="Calibri" w:hAnsi="Calibri" w:cs="Calibri"/>
          <w:color w:val="000000"/>
          <w:sz w:val="20"/>
          <w:szCs w:val="20"/>
        </w:rPr>
        <w:tab/>
      </w:r>
      <w:r w:rsidR="00627B5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</w:t>
      </w:r>
      <w:r w:rsidR="00211257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June 2023 – </w:t>
      </w:r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>Dec 2023</w:t>
      </w:r>
    </w:p>
    <w:p w14:paraId="7A792A7E" w14:textId="1B5E230E" w:rsidR="004C025F" w:rsidRPr="00627B53" w:rsidRDefault="004C025F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Created a shortcut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dashboard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that reduced the total time taken by the SOC analyst 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>from 80 min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ute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>s to about 4 min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ute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s 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dail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y in tracking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>user-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nomaly events by integrating Splunk Dashboard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nd </w:t>
      </w:r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zure </w:t>
      </w:r>
      <w:proofErr w:type="spellStart"/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>MSGraphs</w:t>
      </w:r>
      <w:proofErr w:type="spellEnd"/>
      <w:r w:rsidR="005C7848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PIs via Python Scripting.</w:t>
      </w:r>
    </w:p>
    <w:p w14:paraId="7E5CC5A8" w14:textId="7AA2529C" w:rsidR="005C7848" w:rsidRPr="00627B53" w:rsidRDefault="005C7848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Maintained a high level of security while streamlining 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user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’s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>authentication process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by integrating a FIDO Alliance product into the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existing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SSO workflow.</w:t>
      </w:r>
    </w:p>
    <w:p w14:paraId="6CA588FF" w14:textId="743C8B40" w:rsidR="007748B4" w:rsidRPr="00627B53" w:rsidRDefault="00931674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ssisted the VP of security in laying the foundation of a next-gen 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>universal an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oma</w:t>
      </w:r>
      <w:r w:rsidR="0019421D" w:rsidRPr="00627B53">
        <w:rPr>
          <w:rFonts w:ascii="Calibri" w:eastAsia="Calibri" w:hAnsi="Calibri" w:cs="Calibri"/>
          <w:color w:val="000000"/>
          <w:sz w:val="18"/>
          <w:szCs w:val="18"/>
        </w:rPr>
        <w:t>ly and user-behavior detection platform based on LLMs in collaboration with Sky High Security.</w:t>
      </w:r>
    </w:p>
    <w:p w14:paraId="6BA5C16A" w14:textId="73471397" w:rsidR="002711E2" w:rsidRPr="00627B53" w:rsidRDefault="002711E2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>Full Stack Development Intern,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Pr="00627B53">
        <w:rPr>
          <w:rFonts w:ascii="Calibri" w:eastAsia="Calibri" w:hAnsi="Calibri" w:cs="Calibri"/>
          <w:b/>
          <w:sz w:val="20"/>
          <w:szCs w:val="20"/>
          <w:u w:val="single"/>
        </w:rPr>
        <w:t>Makos Infotech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    </w:t>
      </w:r>
      <w:r w:rsidRPr="00627B53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                     </w:t>
      </w:r>
      <w:r w:rsidR="00627B5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     </w:t>
      </w:r>
      <w:r w:rsidRPr="00627B5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June 2021 – </w:t>
      </w:r>
      <w:r w:rsidR="0046176E" w:rsidRPr="00627B53">
        <w:rPr>
          <w:rFonts w:ascii="Calibri" w:eastAsia="Calibri" w:hAnsi="Calibri" w:cs="Calibri"/>
          <w:b/>
          <w:color w:val="000000"/>
          <w:sz w:val="20"/>
          <w:szCs w:val="20"/>
        </w:rPr>
        <w:t>August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2021</w:t>
      </w:r>
    </w:p>
    <w:p w14:paraId="25A7B54A" w14:textId="234E5971" w:rsidR="00943D60" w:rsidRPr="00627B53" w:rsidRDefault="005B2A64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>I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>ntegrat</w:t>
      </w:r>
      <w:r w:rsidRPr="00627B53">
        <w:rPr>
          <w:rFonts w:ascii="Calibri" w:hAnsi="Calibri" w:cs="Calibri"/>
          <w:color w:val="000000"/>
          <w:sz w:val="18"/>
          <w:szCs w:val="18"/>
        </w:rPr>
        <w:t>ed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 xml:space="preserve"> and develop</w:t>
      </w:r>
      <w:r w:rsidRPr="00627B53">
        <w:rPr>
          <w:rFonts w:ascii="Calibri" w:hAnsi="Calibri" w:cs="Calibri"/>
          <w:color w:val="000000"/>
          <w:sz w:val="18"/>
          <w:szCs w:val="18"/>
        </w:rPr>
        <w:t>ed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 xml:space="preserve"> server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-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>side</w:t>
      </w:r>
      <w:r w:rsidR="00B10F3D" w:rsidRPr="00627B53">
        <w:rPr>
          <w:rFonts w:ascii="Calibri" w:hAnsi="Calibri" w:cs="Calibri"/>
          <w:color w:val="000000"/>
          <w:sz w:val="18"/>
          <w:szCs w:val="18"/>
        </w:rPr>
        <w:t xml:space="preserve"> code </w:t>
      </w:r>
      <w:r w:rsidRPr="00627B53">
        <w:rPr>
          <w:rFonts w:ascii="Calibri" w:hAnsi="Calibri" w:cs="Calibri"/>
          <w:color w:val="000000"/>
          <w:sz w:val="18"/>
          <w:szCs w:val="18"/>
        </w:rPr>
        <w:t>using</w:t>
      </w:r>
      <w:r w:rsidR="00B10F3D" w:rsidRPr="00627B53">
        <w:rPr>
          <w:rFonts w:ascii="Calibri" w:hAnsi="Calibri" w:cs="Calibri"/>
          <w:color w:val="000000"/>
          <w:sz w:val="18"/>
          <w:szCs w:val="18"/>
        </w:rPr>
        <w:t xml:space="preserve"> </w:t>
      </w:r>
      <w:proofErr w:type="spellStart"/>
      <w:r w:rsidR="00B10F3D" w:rsidRPr="00627B53">
        <w:rPr>
          <w:rFonts w:ascii="Calibri" w:hAnsi="Calibri" w:cs="Calibri"/>
          <w:color w:val="000000"/>
          <w:sz w:val="18"/>
          <w:szCs w:val="18"/>
        </w:rPr>
        <w:t>JQuery</w:t>
      </w:r>
      <w:proofErr w:type="spellEnd"/>
      <w:r w:rsidR="00B10F3D" w:rsidRPr="00627B53">
        <w:rPr>
          <w:rFonts w:ascii="Calibri" w:hAnsi="Calibri" w:cs="Calibri"/>
          <w:color w:val="000000"/>
          <w:sz w:val="18"/>
          <w:szCs w:val="18"/>
        </w:rPr>
        <w:t xml:space="preserve">, PHP, and MySQL </w:t>
      </w:r>
      <w:r w:rsidRPr="00627B53">
        <w:rPr>
          <w:rFonts w:ascii="Calibri" w:hAnsi="Calibri" w:cs="Calibri"/>
          <w:color w:val="000000"/>
          <w:sz w:val="18"/>
          <w:szCs w:val="18"/>
        </w:rPr>
        <w:t>for a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n</w:t>
      </w:r>
      <w:r w:rsidRPr="00627B53">
        <w:rPr>
          <w:rFonts w:ascii="Calibri" w:hAnsi="Calibri" w:cs="Calibri"/>
          <w:color w:val="000000"/>
          <w:sz w:val="18"/>
          <w:szCs w:val="18"/>
        </w:rPr>
        <w:t xml:space="preserve"> </w:t>
      </w:r>
      <w:r w:rsidR="003A56A5" w:rsidRPr="00627B53">
        <w:rPr>
          <w:rFonts w:ascii="Calibri" w:hAnsi="Calibri" w:cs="Calibri"/>
          <w:color w:val="000000"/>
          <w:sz w:val="18"/>
          <w:szCs w:val="18"/>
        </w:rPr>
        <w:t>early</w:t>
      </w:r>
      <w:r w:rsidRPr="00627B53">
        <w:rPr>
          <w:rFonts w:ascii="Calibri" w:hAnsi="Calibri" w:cs="Calibri"/>
          <w:color w:val="000000"/>
          <w:sz w:val="18"/>
          <w:szCs w:val="18"/>
        </w:rPr>
        <w:t xml:space="preserve"> startup </w:t>
      </w:r>
      <w:r w:rsidR="00B10F3D" w:rsidRPr="00627B53">
        <w:rPr>
          <w:rFonts w:ascii="Calibri" w:hAnsi="Calibri" w:cs="Calibri"/>
          <w:color w:val="000000"/>
          <w:sz w:val="18"/>
          <w:szCs w:val="18"/>
        </w:rPr>
        <w:t>targeting the automation of the On-campus placement process.</w:t>
      </w:r>
    </w:p>
    <w:p w14:paraId="1EABFF48" w14:textId="3C433724" w:rsidR="002711E2" w:rsidRPr="00627B53" w:rsidRDefault="00E42FEF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Created and merged </w:t>
      </w:r>
      <w:r w:rsidR="002711E2" w:rsidRPr="00627B53">
        <w:rPr>
          <w:rFonts w:ascii="Calibri" w:eastAsia="Calibri" w:hAnsi="Calibri" w:cs="Calibri"/>
          <w:color w:val="000000"/>
          <w:sz w:val="18"/>
          <w:szCs w:val="18"/>
        </w:rPr>
        <w:t>relational database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s using MySQL workbench and deployed it on AWS RDS </w:t>
      </w:r>
      <w:r w:rsidR="00B10F3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to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develop</w:t>
      </w:r>
      <w:r w:rsidR="00B10F3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 college-student-company social network inspired by Facebook’s friend system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.</w:t>
      </w:r>
    </w:p>
    <w:p w14:paraId="7C475BF0" w14:textId="536518AD" w:rsidR="00943D60" w:rsidRPr="00627B53" w:rsidRDefault="00DE2DFD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>Led 2 new recruits in o</w:t>
      </w:r>
      <w:r w:rsidR="005B2A64" w:rsidRPr="00627B53">
        <w:rPr>
          <w:rFonts w:ascii="Calibri" w:hAnsi="Calibri" w:cs="Calibri"/>
          <w:color w:val="000000"/>
          <w:sz w:val="18"/>
          <w:szCs w:val="18"/>
        </w:rPr>
        <w:t>verhaul</w:t>
      </w:r>
      <w:r w:rsidRPr="00627B53">
        <w:rPr>
          <w:rFonts w:ascii="Calibri" w:hAnsi="Calibri" w:cs="Calibri"/>
          <w:color w:val="000000"/>
          <w:sz w:val="18"/>
          <w:szCs w:val="18"/>
        </w:rPr>
        <w:t>ing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 xml:space="preserve"> the website’s</w:t>
      </w:r>
      <w:r w:rsidR="00E42FEF" w:rsidRPr="00627B53">
        <w:rPr>
          <w:rFonts w:ascii="Calibri" w:hAnsi="Calibri" w:cs="Calibri"/>
          <w:color w:val="000000"/>
          <w:sz w:val="18"/>
          <w:szCs w:val="18"/>
        </w:rPr>
        <w:t xml:space="preserve"> existing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 xml:space="preserve"> design using tools like Figma and </w:t>
      </w:r>
      <w:r w:rsidR="005B2A64" w:rsidRPr="00627B53">
        <w:rPr>
          <w:rFonts w:ascii="Calibri" w:hAnsi="Calibri" w:cs="Calibri"/>
          <w:color w:val="000000"/>
          <w:sz w:val="18"/>
          <w:szCs w:val="18"/>
        </w:rPr>
        <w:t>React JS</w:t>
      </w:r>
      <w:r w:rsidR="00943D60" w:rsidRPr="00627B53">
        <w:rPr>
          <w:rFonts w:ascii="Calibri" w:hAnsi="Calibri" w:cs="Calibri"/>
          <w:color w:val="000000"/>
          <w:sz w:val="18"/>
          <w:szCs w:val="18"/>
        </w:rPr>
        <w:t>.</w:t>
      </w:r>
    </w:p>
    <w:p w14:paraId="46A86A24" w14:textId="0FCA0A1D" w:rsidR="00564AD6" w:rsidRPr="00627B53" w:rsidRDefault="003A56A5" w:rsidP="00627B5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 w:hanging="284"/>
        <w:jc w:val="both"/>
        <w:rPr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P</w:t>
      </w:r>
      <w:r w:rsidR="002711E2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itched </w:t>
      </w:r>
      <w:r w:rsidR="00B10F3D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and demoed </w:t>
      </w:r>
      <w:r w:rsidR="002711E2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the online job placement portal to 3 University </w:t>
      </w:r>
      <w:r w:rsidR="00B10F3D" w:rsidRPr="00627B53">
        <w:rPr>
          <w:rFonts w:ascii="Calibri" w:eastAsia="Calibri" w:hAnsi="Calibri" w:cs="Calibri"/>
          <w:color w:val="000000"/>
          <w:sz w:val="18"/>
          <w:szCs w:val="18"/>
        </w:rPr>
        <w:t>board members</w:t>
      </w:r>
      <w:r w:rsidR="002711E2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longside the found</w:t>
      </w:r>
      <w:r w:rsidR="00B10F3D" w:rsidRPr="00627B53">
        <w:rPr>
          <w:rFonts w:ascii="Calibri" w:eastAsia="Calibri" w:hAnsi="Calibri" w:cs="Calibri"/>
          <w:color w:val="000000"/>
          <w:sz w:val="18"/>
          <w:szCs w:val="18"/>
        </w:rPr>
        <w:t>ing CEO</w:t>
      </w:r>
      <w:r w:rsidR="002711E2" w:rsidRPr="00627B53">
        <w:rPr>
          <w:rFonts w:ascii="Calibri" w:eastAsia="Calibri" w:hAnsi="Calibri" w:cs="Calibri"/>
          <w:color w:val="000000"/>
          <w:sz w:val="18"/>
          <w:szCs w:val="18"/>
        </w:rPr>
        <w:t>.</w:t>
      </w:r>
    </w:p>
    <w:p w14:paraId="6292C63B" w14:textId="1C8FB6D3" w:rsidR="009A3F0B" w:rsidRPr="00627B53" w:rsidRDefault="009A3F0B" w:rsidP="00627B53">
      <w:pPr>
        <w:spacing w:line="276" w:lineRule="auto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Cs/>
          <w:i/>
          <w:iCs/>
          <w:color w:val="000000"/>
          <w:sz w:val="20"/>
          <w:szCs w:val="20"/>
        </w:rPr>
        <w:t>Web Developer Intern</w:t>
      </w:r>
      <w:r w:rsidRPr="00627B5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Pr="00627B53">
        <w:rPr>
          <w:rFonts w:ascii="Calibri" w:eastAsia="Calibri" w:hAnsi="Calibri" w:cs="Calibri"/>
          <w:b/>
          <w:sz w:val="20"/>
          <w:szCs w:val="20"/>
          <w:u w:val="single"/>
        </w:rPr>
        <w:t>VESIT Renaissance Cell</w:t>
      </w:r>
      <w:r w:rsidRPr="00627B53">
        <w:rPr>
          <w:rFonts w:ascii="Calibri" w:eastAsia="Calibri" w:hAnsi="Calibri" w:cs="Calibri"/>
          <w:color w:val="000000"/>
          <w:sz w:val="20"/>
          <w:szCs w:val="20"/>
        </w:rPr>
        <w:t xml:space="preserve">                                                                                        </w:t>
      </w:r>
      <w:r w:rsidR="00627B53">
        <w:rPr>
          <w:rFonts w:ascii="Calibri" w:eastAsia="Calibri" w:hAnsi="Calibri" w:cs="Calibri"/>
          <w:color w:val="000000"/>
          <w:sz w:val="20"/>
          <w:szCs w:val="20"/>
        </w:rPr>
        <w:tab/>
      </w:r>
      <w:r w:rsidR="00627B5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</w:t>
      </w:r>
      <w:r w:rsidRPr="00627B5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t>June 2020 – July 2020</w:t>
      </w:r>
    </w:p>
    <w:p w14:paraId="2B10B3E6" w14:textId="54F2A7A4" w:rsidR="009A3F0B" w:rsidRPr="00627B53" w:rsidRDefault="00AC0EEE" w:rsidP="00627B53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hanging="284"/>
        <w:jc w:val="both"/>
        <w:rPr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Led</w:t>
      </w:r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desig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n</w:t>
      </w:r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nd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development of</w:t>
      </w:r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 Django</w:t>
      </w:r>
      <w:r w:rsidR="000B7796" w:rsidRPr="00627B53">
        <w:rPr>
          <w:rFonts w:ascii="Calibri" w:eastAsia="Calibri" w:hAnsi="Calibri" w:cs="Calibri"/>
          <w:color w:val="000000"/>
          <w:sz w:val="18"/>
          <w:szCs w:val="18"/>
        </w:rPr>
        <w:t>-</w:t>
      </w:r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based </w:t>
      </w:r>
      <w:hyperlink r:id="rId7" w:history="1">
        <w:r w:rsidR="009A3F0B" w:rsidRPr="00627B53">
          <w:rPr>
            <w:rStyle w:val="Hyperlink"/>
            <w:rFonts w:ascii="Calibri" w:eastAsia="Calibri" w:hAnsi="Calibri" w:cs="Calibri"/>
            <w:sz w:val="18"/>
            <w:szCs w:val="18"/>
          </w:rPr>
          <w:t>Paper Publication Website</w:t>
        </w:r>
      </w:hyperlink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for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newly published work of Professors from 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the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university hosted on </w:t>
      </w:r>
      <w:hyperlink r:id="rId8" w:history="1">
        <w:r w:rsidRPr="00627B53">
          <w:rPr>
            <w:rStyle w:val="Hyperlink"/>
            <w:rFonts w:ascii="Calibri" w:eastAsia="Calibri" w:hAnsi="Calibri" w:cs="Calibri"/>
            <w:sz w:val="18"/>
            <w:szCs w:val="18"/>
          </w:rPr>
          <w:t>Heroku</w:t>
        </w:r>
      </w:hyperlink>
      <w:r w:rsidRPr="00627B53">
        <w:rPr>
          <w:rFonts w:ascii="Calibri" w:eastAsia="Calibri" w:hAnsi="Calibri" w:cs="Calibri"/>
          <w:color w:val="000000"/>
          <w:sz w:val="18"/>
          <w:szCs w:val="18"/>
        </w:rPr>
        <w:t>.</w:t>
      </w:r>
      <w:r w:rsidR="009A3F0B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</w:p>
    <w:p w14:paraId="2D593079" w14:textId="3D0E3ED3" w:rsidR="00C21F62" w:rsidRPr="00627B53" w:rsidRDefault="009A3F0B" w:rsidP="00627B53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ind w:left="284" w:hanging="284"/>
        <w:jc w:val="both"/>
        <w:rPr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Developed a</w:t>
      </w:r>
      <w:r w:rsidR="002D2773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</w:t>
      </w:r>
      <w:hyperlink r:id="rId9" w:history="1">
        <w:r w:rsidR="002D2773" w:rsidRPr="00627B53">
          <w:rPr>
            <w:rStyle w:val="Hyperlink"/>
            <w:rFonts w:ascii="Calibri" w:eastAsia="Calibri" w:hAnsi="Calibri" w:cs="Calibri"/>
            <w:sz w:val="18"/>
            <w:szCs w:val="18"/>
          </w:rPr>
          <w:t>Portfolio Website template</w:t>
        </w:r>
      </w:hyperlink>
      <w:r w:rsidR="002D2773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using H</w:t>
      </w:r>
      <w:r w:rsidR="003B37F3" w:rsidRPr="00627B53">
        <w:rPr>
          <w:rFonts w:ascii="Calibri" w:eastAsia="Calibri" w:hAnsi="Calibri" w:cs="Calibri"/>
          <w:color w:val="000000"/>
          <w:sz w:val="18"/>
          <w:szCs w:val="18"/>
        </w:rPr>
        <w:t>TML</w:t>
      </w:r>
      <w:r w:rsidR="002D2773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/CSS/JS and Bootstrap, deployed on 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Google’s </w:t>
      </w:r>
      <w:r w:rsidR="002D2773" w:rsidRPr="00627B53">
        <w:rPr>
          <w:rFonts w:ascii="Calibri" w:eastAsia="Calibri" w:hAnsi="Calibri" w:cs="Calibri"/>
          <w:color w:val="000000"/>
          <w:sz w:val="18"/>
          <w:szCs w:val="18"/>
        </w:rPr>
        <w:t>Firebase.</w:t>
      </w:r>
    </w:p>
    <w:p w14:paraId="0CFD59D1" w14:textId="7F2026B7" w:rsidR="00BA53EE" w:rsidRPr="00627B53" w:rsidRDefault="00BA53EE" w:rsidP="00627B53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smallCaps/>
          <w:color w:val="808080"/>
          <w:sz w:val="22"/>
          <w:szCs w:val="20"/>
        </w:rPr>
      </w:pPr>
      <w:r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>Projects</w:t>
      </w:r>
    </w:p>
    <w:bookmarkStart w:id="0" w:name="_Hlk134113901"/>
    <w:p w14:paraId="6602C54C" w14:textId="20E6482E" w:rsidR="0075653A" w:rsidRPr="00627B53" w:rsidRDefault="003E69F1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fldChar w:fldCharType="begin"/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instrText>HYPERLINK "https://docs.google.com/presentation/d/1smZzOd8u-NhgbotJRkn2Eqw5WmXVxA-XSB0afzxaNWE/edit?usp=sharing"</w:instrTex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fldChar w:fldCharType="separate"/>
      </w:r>
      <w:r w:rsidR="0075653A" w:rsidRPr="00627B53">
        <w:rPr>
          <w:rStyle w:val="Hyperlink"/>
          <w:rFonts w:ascii="Calibri" w:eastAsia="Calibri" w:hAnsi="Calibri" w:cs="Calibri"/>
          <w:b/>
          <w:sz w:val="20"/>
          <w:szCs w:val="20"/>
        </w:rPr>
        <w:t xml:space="preserve">Alt Bot for </w:t>
      </w:r>
      <w:proofErr w:type="spellStart"/>
      <w:r w:rsidR="0075653A" w:rsidRPr="00627B53">
        <w:rPr>
          <w:rStyle w:val="Hyperlink"/>
          <w:rFonts w:ascii="Calibri" w:eastAsia="Calibri" w:hAnsi="Calibri" w:cs="Calibri"/>
          <w:b/>
          <w:sz w:val="20"/>
          <w:szCs w:val="20"/>
        </w:rPr>
        <w:t>Mastadon</w:t>
      </w:r>
      <w:proofErr w:type="spellEnd"/>
      <w:r w:rsidR="0075653A" w:rsidRPr="00627B53">
        <w:rPr>
          <w:rStyle w:val="Hyperlink"/>
          <w:rFonts w:ascii="Calibri" w:eastAsia="Calibri" w:hAnsi="Calibri" w:cs="Calibri"/>
          <w:b/>
          <w:sz w:val="20"/>
          <w:szCs w:val="20"/>
        </w:rPr>
        <w:t>: An automatic image alt generation bot</w:t>
      </w:r>
      <w:r w:rsidRPr="00627B53">
        <w:rPr>
          <w:rFonts w:ascii="Calibri" w:eastAsia="Calibri" w:hAnsi="Calibri" w:cs="Calibri"/>
          <w:b/>
          <w:color w:val="000000"/>
          <w:sz w:val="20"/>
          <w:szCs w:val="20"/>
        </w:rPr>
        <w:fldChar w:fldCharType="end"/>
      </w:r>
      <w:r w:rsidR="00B2675B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hyperlink r:id="rId10" w:history="1">
        <w:r w:rsidR="00B2675B" w:rsidRPr="00627B53">
          <w:rPr>
            <w:rStyle w:val="Hyperlink"/>
            <w:rFonts w:ascii="Calibri" w:eastAsia="Calibri" w:hAnsi="Calibri" w:cs="Calibri"/>
            <w:bCs/>
            <w:sz w:val="18"/>
            <w:szCs w:val="18"/>
          </w:rPr>
          <w:t>(Github)</w:t>
        </w:r>
      </w:hyperlink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</w:t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    </w:t>
      </w:r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Sep 2023 – </w:t>
      </w:r>
      <w:r w:rsidR="000D7146" w:rsidRPr="00627B53">
        <w:rPr>
          <w:rFonts w:ascii="Calibri" w:eastAsia="Calibri" w:hAnsi="Calibri" w:cs="Calibri"/>
          <w:b/>
          <w:color w:val="000000"/>
          <w:sz w:val="20"/>
          <w:szCs w:val="20"/>
        </w:rPr>
        <w:t>Dec</w:t>
      </w:r>
      <w:r w:rsidR="0075653A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202</w:t>
      </w:r>
      <w:r w:rsidR="000D7146" w:rsidRPr="00627B53">
        <w:rPr>
          <w:rFonts w:ascii="Calibri" w:eastAsia="Calibri" w:hAnsi="Calibri" w:cs="Calibri"/>
          <w:b/>
          <w:color w:val="000000"/>
          <w:sz w:val="20"/>
          <w:szCs w:val="20"/>
        </w:rPr>
        <w:t>3</w:t>
      </w:r>
    </w:p>
    <w:p w14:paraId="6E3D35EF" w14:textId="15C7A8B6" w:rsidR="003E69F1" w:rsidRPr="00627B53" w:rsidRDefault="003E69F1" w:rsidP="00627B5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18"/>
          <w:szCs w:val="18"/>
        </w:rPr>
      </w:pP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Developed a </w:t>
      </w:r>
      <w:r w:rsidR="00217AC6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REST-API based </w:t>
      </w:r>
      <w:r w:rsidR="00BD7C53" w:rsidRPr="00627B53">
        <w:rPr>
          <w:rFonts w:asciiTheme="majorHAnsi" w:hAnsiTheme="majorHAnsi" w:cstheme="majorHAnsi"/>
          <w:color w:val="000000"/>
          <w:sz w:val="18"/>
          <w:szCs w:val="18"/>
        </w:rPr>
        <w:t>C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hrome extension </w:t>
      </w:r>
      <w:r w:rsidR="00DE2DFD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in JS 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>to help visually impaired</w:t>
      </w:r>
      <w:r w:rsidR="00086846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people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</w:t>
      </w:r>
      <w:r w:rsidR="00BD7C53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browse decentralized social media </w:t>
      </w:r>
      <w:r w:rsidR="00DE2DFD" w:rsidRPr="00627B53">
        <w:rPr>
          <w:rFonts w:asciiTheme="majorHAnsi" w:hAnsiTheme="majorHAnsi" w:cstheme="majorHAnsi"/>
          <w:color w:val="000000"/>
          <w:sz w:val="18"/>
          <w:szCs w:val="18"/>
        </w:rPr>
        <w:t>feed</w:t>
      </w:r>
      <w:r w:rsidR="00B8222C" w:rsidRPr="00627B53">
        <w:rPr>
          <w:rFonts w:asciiTheme="majorHAnsi" w:hAnsiTheme="majorHAnsi" w:cstheme="majorHAnsi"/>
          <w:color w:val="000000"/>
          <w:sz w:val="18"/>
          <w:szCs w:val="18"/>
        </w:rPr>
        <w:t>s</w:t>
      </w:r>
      <w:r w:rsidR="00DE2DFD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</w:t>
      </w:r>
      <w:r w:rsidR="00BD7C53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by leveraging hugging face image captioning models to generate alternative </w:t>
      </w:r>
      <w:r w:rsidR="00B8222C" w:rsidRPr="00627B53">
        <w:rPr>
          <w:rFonts w:asciiTheme="majorHAnsi" w:hAnsiTheme="majorHAnsi" w:cstheme="majorHAnsi"/>
          <w:color w:val="000000"/>
          <w:sz w:val="18"/>
          <w:szCs w:val="18"/>
        </w:rPr>
        <w:t>image description</w:t>
      </w:r>
      <w:r w:rsidR="00BD7C53" w:rsidRPr="00627B53">
        <w:rPr>
          <w:rFonts w:asciiTheme="majorHAnsi" w:hAnsiTheme="majorHAnsi" w:cstheme="majorHAnsi"/>
          <w:color w:val="000000"/>
          <w:sz w:val="18"/>
          <w:szCs w:val="18"/>
        </w:rPr>
        <w:t>s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>.</w:t>
      </w:r>
    </w:p>
    <w:p w14:paraId="652AA73B" w14:textId="1A8BAADB" w:rsidR="003E69F1" w:rsidRPr="00627B53" w:rsidRDefault="003E69F1" w:rsidP="00627B5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Deployed 3 levels of custom cache system to </w:t>
      </w:r>
      <w:r w:rsidR="00BD7C53" w:rsidRPr="00627B53">
        <w:rPr>
          <w:rFonts w:asciiTheme="majorHAnsi" w:hAnsiTheme="majorHAnsi" w:cstheme="majorHAnsi"/>
          <w:color w:val="000000"/>
          <w:sz w:val="18"/>
          <w:szCs w:val="18"/>
        </w:rPr>
        <w:t>en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sure peak and efficient performance with </w:t>
      </w:r>
      <w:r w:rsidR="00086846" w:rsidRPr="00627B53">
        <w:rPr>
          <w:rFonts w:asciiTheme="majorHAnsi" w:hAnsiTheme="majorHAnsi" w:cstheme="majorHAnsi"/>
          <w:color w:val="000000"/>
          <w:sz w:val="18"/>
          <w:szCs w:val="18"/>
        </w:rPr>
        <w:t>minimal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lag.</w:t>
      </w:r>
    </w:p>
    <w:p w14:paraId="76A8D82C" w14:textId="37741ECD" w:rsidR="00CC4A3D" w:rsidRPr="00627B53" w:rsidRDefault="0000000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hyperlink r:id="rId11" w:history="1">
        <w:proofErr w:type="spellStart"/>
        <w:r w:rsidR="00CC4A3D" w:rsidRPr="00627B53">
          <w:rPr>
            <w:rStyle w:val="Hyperlink"/>
            <w:rFonts w:ascii="Calibri" w:eastAsia="Calibri" w:hAnsi="Calibri" w:cs="Calibri"/>
            <w:b/>
            <w:sz w:val="20"/>
            <w:szCs w:val="20"/>
          </w:rPr>
          <w:t>MedLM</w:t>
        </w:r>
        <w:proofErr w:type="spellEnd"/>
        <w:r w:rsidR="00CC4A3D" w:rsidRPr="00627B53">
          <w:rPr>
            <w:rStyle w:val="Hyperlink"/>
            <w:rFonts w:ascii="Calibri" w:eastAsia="Calibri" w:hAnsi="Calibri" w:cs="Calibri"/>
            <w:b/>
            <w:sz w:val="20"/>
            <w:szCs w:val="20"/>
          </w:rPr>
          <w:t xml:space="preserve">: Exploring Language Models for Medical </w:t>
        </w:r>
        <w:proofErr w:type="spellStart"/>
        <w:r w:rsidR="00CC4A3D" w:rsidRPr="00627B53">
          <w:rPr>
            <w:rStyle w:val="Hyperlink"/>
            <w:rFonts w:ascii="Calibri" w:eastAsia="Calibri" w:hAnsi="Calibri" w:cs="Calibri"/>
            <w:b/>
            <w:sz w:val="20"/>
            <w:szCs w:val="20"/>
          </w:rPr>
          <w:t>QnA</w:t>
        </w:r>
        <w:proofErr w:type="spellEnd"/>
        <w:r w:rsidR="00CC4A3D" w:rsidRPr="00627B53">
          <w:rPr>
            <w:rStyle w:val="Hyperlink"/>
            <w:rFonts w:ascii="Calibri" w:eastAsia="Calibri" w:hAnsi="Calibri" w:cs="Calibri"/>
            <w:b/>
            <w:sz w:val="20"/>
            <w:szCs w:val="20"/>
          </w:rPr>
          <w:t xml:space="preserve"> Systems</w:t>
        </w:r>
      </w:hyperlink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hyperlink r:id="rId12" w:history="1">
        <w:r w:rsidR="00B2675B" w:rsidRPr="00627B53">
          <w:rPr>
            <w:rStyle w:val="Hyperlink"/>
            <w:rFonts w:ascii="Calibri" w:eastAsia="Calibri" w:hAnsi="Calibri" w:cs="Calibri"/>
            <w:bCs/>
            <w:sz w:val="18"/>
            <w:szCs w:val="18"/>
          </w:rPr>
          <w:t>(Github)</w:t>
        </w:r>
      </w:hyperlink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      </w:t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</w:t>
      </w:r>
      <w:r w:rsidR="00CC4A3D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 March 2023 – Aug 2023</w:t>
      </w:r>
    </w:p>
    <w:p w14:paraId="7E953249" w14:textId="27A00544" w:rsidR="00CC4A3D" w:rsidRPr="00627B53" w:rsidRDefault="00DE2DFD" w:rsidP="00627B5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color w:val="000000"/>
          <w:sz w:val="18"/>
          <w:szCs w:val="18"/>
        </w:rPr>
      </w:pP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Led a team of 4 to fine-tune language models (e.g., Bloom, T5, GPT-2) on the </w:t>
      </w:r>
      <w:proofErr w:type="spellStart"/>
      <w:r w:rsidRPr="00627B53">
        <w:rPr>
          <w:rFonts w:asciiTheme="majorHAnsi" w:hAnsiTheme="majorHAnsi" w:cstheme="majorHAnsi"/>
          <w:color w:val="000000"/>
          <w:sz w:val="18"/>
          <w:szCs w:val="18"/>
        </w:rPr>
        <w:t>MedQuad</w:t>
      </w:r>
      <w:proofErr w:type="spellEnd"/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dataset, in collaboration with 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>Microsoft researcher</w:t>
      </w:r>
      <w:r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Dr. Asma Ben Abacha, comparing performance against larger models (GPT-3.5, GPT-4) through dynamic prompt</w:t>
      </w:r>
      <w:r w:rsidR="00E45B45" w:rsidRPr="00627B53">
        <w:rPr>
          <w:rFonts w:asciiTheme="majorHAnsi" w:hAnsiTheme="majorHAnsi" w:cstheme="majorHAnsi"/>
          <w:color w:val="000000"/>
          <w:sz w:val="18"/>
          <w:szCs w:val="18"/>
        </w:rPr>
        <w:t>ing.</w:t>
      </w:r>
    </w:p>
    <w:p w14:paraId="50912A42" w14:textId="1338073B" w:rsidR="00CC4A3D" w:rsidRPr="00627B53" w:rsidRDefault="00AA114A" w:rsidP="00627B5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Style w:val="Hyperlink"/>
          <w:rFonts w:asciiTheme="majorHAnsi" w:hAnsiTheme="majorHAnsi" w:cstheme="majorHAnsi"/>
          <w:color w:val="000000"/>
          <w:sz w:val="20"/>
          <w:szCs w:val="20"/>
          <w:u w:val="none"/>
        </w:rPr>
      </w:pPr>
      <w:r w:rsidRPr="00627B53">
        <w:rPr>
          <w:rFonts w:asciiTheme="majorHAnsi" w:hAnsiTheme="majorHAnsi" w:cstheme="majorHAnsi"/>
          <w:color w:val="000000"/>
          <w:sz w:val="18"/>
          <w:szCs w:val="18"/>
        </w:rPr>
        <w:t>Implemented</w:t>
      </w:r>
      <w:r w:rsidR="00CC4A3D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ROUGE</w:t>
      </w:r>
      <w:r w:rsidR="00B2675B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and</w:t>
      </w:r>
      <w:r w:rsidR="00CC4A3D" w:rsidRPr="00627B53">
        <w:rPr>
          <w:rFonts w:asciiTheme="majorHAnsi" w:hAnsiTheme="majorHAnsi" w:cstheme="majorHAnsi"/>
          <w:color w:val="000000"/>
          <w:sz w:val="18"/>
          <w:szCs w:val="18"/>
        </w:rPr>
        <w:t xml:space="preserve"> BLEU metrics and conducted human surveys for doctors and patients to evaluate the model</w:t>
      </w:r>
      <w:r w:rsidR="00B2675B" w:rsidRPr="00627B53">
        <w:rPr>
          <w:rFonts w:asciiTheme="majorHAnsi" w:hAnsiTheme="majorHAnsi" w:cstheme="majorHAnsi"/>
          <w:color w:val="000000"/>
          <w:sz w:val="18"/>
          <w:szCs w:val="18"/>
        </w:rPr>
        <w:t>s</w:t>
      </w:r>
      <w:r w:rsidR="00CC4A3D" w:rsidRPr="00627B53">
        <w:rPr>
          <w:rFonts w:asciiTheme="majorHAnsi" w:hAnsiTheme="majorHAnsi" w:cstheme="majorHAnsi"/>
          <w:color w:val="000000"/>
          <w:sz w:val="18"/>
          <w:szCs w:val="18"/>
        </w:rPr>
        <w:t>.</w:t>
      </w:r>
    </w:p>
    <w:bookmarkEnd w:id="0"/>
    <w:p w14:paraId="1EE269ED" w14:textId="7C633710" w:rsidR="00546455" w:rsidRPr="00627B53" w:rsidRDefault="0000000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</w:pPr>
      <w:r w:rsidRPr="00627B53">
        <w:rPr>
          <w:sz w:val="22"/>
          <w:szCs w:val="22"/>
        </w:rPr>
        <w:fldChar w:fldCharType="begin"/>
      </w:r>
      <w:r w:rsidR="00B8222C" w:rsidRPr="00627B53">
        <w:rPr>
          <w:sz w:val="22"/>
          <w:szCs w:val="22"/>
        </w:rPr>
        <w:instrText>HYPERLINK "https://doi.org/10.1007/978-3-031-18497-0_41"</w:instrText>
      </w:r>
      <w:r w:rsidR="00B8222C" w:rsidRPr="00627B53">
        <w:rPr>
          <w:sz w:val="22"/>
          <w:szCs w:val="22"/>
        </w:rPr>
      </w:r>
      <w:r w:rsidRPr="00627B53">
        <w:rPr>
          <w:sz w:val="22"/>
          <w:szCs w:val="22"/>
        </w:rPr>
        <w:fldChar w:fldCharType="separate"/>
      </w:r>
      <w:proofErr w:type="spellStart"/>
      <w:r w:rsidR="00546455" w:rsidRPr="00627B53">
        <w:rPr>
          <w:rStyle w:val="Hyperlink"/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Aatmanirbhar</w:t>
      </w:r>
      <w:proofErr w:type="spellEnd"/>
      <w:r w:rsidR="00546455" w:rsidRPr="00627B53">
        <w:rPr>
          <w:rStyle w:val="Hyperlink"/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 xml:space="preserve"> Sanchar: Secure Self-Sufficient Communications</w:t>
      </w:r>
      <w:r w:rsidRPr="00627B53">
        <w:rPr>
          <w:rStyle w:val="Hyperlink"/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fldChar w:fldCharType="end"/>
      </w:r>
      <w:r w:rsidR="00B8222C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hyperlink r:id="rId13" w:history="1">
        <w:r w:rsidR="00B8222C" w:rsidRPr="00627B53">
          <w:rPr>
            <w:rStyle w:val="Hyperlink"/>
            <w:rFonts w:ascii="Calibri" w:eastAsia="Calibri" w:hAnsi="Calibri" w:cs="Calibri"/>
            <w:bCs/>
            <w:sz w:val="18"/>
            <w:szCs w:val="18"/>
          </w:rPr>
          <w:t>(Github)</w:t>
        </w:r>
      </w:hyperlink>
      <w:r w:rsidR="00546455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546455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546455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  <w:t xml:space="preserve">           </w:t>
      </w:r>
      <w:r w:rsid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 xml:space="preserve">     </w:t>
      </w:r>
      <w:r w:rsidR="00546455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 xml:space="preserve">   June 2021 – May 2022</w:t>
      </w:r>
    </w:p>
    <w:p w14:paraId="286E0FBD" w14:textId="40F6CF8E" w:rsidR="0033196A" w:rsidRPr="00627B53" w:rsidRDefault="0033196A" w:rsidP="00627B5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 xml:space="preserve">Led a team of 4 to develop a secure, multimedia-supported chat application for 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 xml:space="preserve">the </w:t>
      </w:r>
      <w:r w:rsidRPr="00627B53">
        <w:rPr>
          <w:rFonts w:ascii="Calibri" w:hAnsi="Calibri" w:cs="Calibri"/>
          <w:color w:val="000000"/>
          <w:sz w:val="18"/>
          <w:szCs w:val="18"/>
        </w:rPr>
        <w:t>Tata Institute of Fundamental Research, integrating off-the-grid functionality for internal use.</w:t>
      </w:r>
    </w:p>
    <w:p w14:paraId="4AAD7591" w14:textId="578549DC" w:rsidR="0033196A" w:rsidRPr="00627B53" w:rsidRDefault="0033196A" w:rsidP="00627B5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hAnsi="Calibri" w:cs="Calibri"/>
          <w:color w:val="000000"/>
          <w:sz w:val="18"/>
          <w:szCs w:val="18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>Utilized CI/CD practices to establish a client-server architecture leveraging Python</w:t>
      </w:r>
      <w:r w:rsidRPr="00627B53">
        <w:rPr>
          <w:rFonts w:ascii="Calibri" w:hAnsi="Calibri" w:cs="Calibri"/>
          <w:color w:val="000000"/>
          <w:sz w:val="18"/>
          <w:szCs w:val="18"/>
        </w:rPr>
        <w:t>, Node JS</w:t>
      </w:r>
      <w:r w:rsidR="00B8222C" w:rsidRPr="00627B53">
        <w:rPr>
          <w:rFonts w:ascii="Calibri" w:hAnsi="Calibri" w:cs="Calibri"/>
          <w:color w:val="000000"/>
          <w:sz w:val="18"/>
          <w:szCs w:val="18"/>
        </w:rPr>
        <w:t>,</w:t>
      </w:r>
      <w:r w:rsidRPr="00627B53">
        <w:rPr>
          <w:rFonts w:ascii="Calibri" w:hAnsi="Calibri" w:cs="Calibri"/>
          <w:color w:val="000000"/>
          <w:sz w:val="18"/>
          <w:szCs w:val="18"/>
        </w:rPr>
        <w:t xml:space="preserve"> and React JS.</w:t>
      </w:r>
    </w:p>
    <w:p w14:paraId="07852D84" w14:textId="59EA2AF7" w:rsidR="00546455" w:rsidRPr="00627B53" w:rsidRDefault="0033196A" w:rsidP="00627B53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hAnsi="Calibri" w:cs="Calibri"/>
          <w:color w:val="000000"/>
          <w:sz w:val="20"/>
          <w:szCs w:val="20"/>
        </w:rPr>
      </w:pPr>
      <w:r w:rsidRPr="00627B53">
        <w:rPr>
          <w:rFonts w:ascii="Calibri" w:hAnsi="Calibri" w:cs="Calibri"/>
          <w:color w:val="000000"/>
          <w:sz w:val="18"/>
          <w:szCs w:val="18"/>
        </w:rPr>
        <w:t xml:space="preserve">Implemented SHA-256 and AES-256 overlapped inside an HMAC envelope to protect against </w:t>
      </w:r>
      <w:proofErr w:type="spellStart"/>
      <w:r w:rsidRPr="00627B53">
        <w:rPr>
          <w:rFonts w:ascii="Calibri" w:hAnsi="Calibri" w:cs="Calibri"/>
          <w:color w:val="000000"/>
          <w:sz w:val="18"/>
          <w:szCs w:val="18"/>
        </w:rPr>
        <w:t>cyber attacks</w:t>
      </w:r>
      <w:proofErr w:type="spellEnd"/>
      <w:r w:rsidRPr="00627B53">
        <w:rPr>
          <w:rFonts w:ascii="Calibri" w:hAnsi="Calibri" w:cs="Calibri"/>
          <w:color w:val="000000"/>
          <w:sz w:val="18"/>
          <w:szCs w:val="18"/>
        </w:rPr>
        <w:t>.</w:t>
      </w:r>
    </w:p>
    <w:p w14:paraId="5669463A" w14:textId="7FF85C35" w:rsidR="000B7796" w:rsidRPr="00627B53" w:rsidRDefault="0000000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hyperlink r:id="rId14" w:history="1">
        <w:r w:rsidR="000B7796" w:rsidRPr="00627B53">
          <w:rPr>
            <w:rStyle w:val="Hyperlink"/>
            <w:rFonts w:asciiTheme="majorHAnsi" w:hAnsiTheme="majorHAnsi" w:cstheme="majorHAnsi"/>
            <w:b/>
            <w:bCs/>
            <w:sz w:val="20"/>
            <w:szCs w:val="20"/>
            <w:shd w:val="clear" w:color="auto" w:fill="FFFFFF"/>
          </w:rPr>
          <w:t>Divya-Drishti: An Independent Aid for the Visually Impaired</w:t>
        </w:r>
      </w:hyperlink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 xml:space="preserve"> </w:t>
      </w:r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ab/>
      </w:r>
      <w:r w:rsidR="000B7796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ab/>
        <w:t xml:space="preserve">    </w:t>
      </w:r>
      <w:r w:rsidR="000B7796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0B7796" w:rsidRPr="00627B53">
        <w:rPr>
          <w:rFonts w:asciiTheme="majorHAnsi" w:hAnsiTheme="majorHAnsi" w:cstheme="majorHAnsi"/>
          <w:b/>
          <w:bCs/>
          <w:color w:val="000000"/>
          <w:sz w:val="20"/>
          <w:szCs w:val="20"/>
          <w:shd w:val="clear" w:color="auto" w:fill="FFFFFF"/>
        </w:rPr>
        <w:t>Aug 2020 – May 2021</w:t>
      </w:r>
    </w:p>
    <w:p w14:paraId="5FD69611" w14:textId="5E62FCDF" w:rsidR="00C838F1" w:rsidRPr="00627B53" w:rsidRDefault="00C838F1" w:rsidP="00627B5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18"/>
          <w:szCs w:val="18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>Achieved a 400% net cost reduction by creating a real</w:t>
      </w:r>
      <w:r w:rsidR="00B8222C" w:rsidRPr="00627B53">
        <w:rPr>
          <w:rFonts w:ascii="Calibri" w:eastAsia="Calibri" w:hAnsi="Calibri" w:cs="Calibri"/>
          <w:color w:val="000000"/>
          <w:sz w:val="18"/>
          <w:szCs w:val="18"/>
        </w:rPr>
        <w:t>-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627B53" w:rsidRDefault="00C838F1" w:rsidP="00627B5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Theme="majorHAnsi" w:hAnsiTheme="majorHAnsi" w:cstheme="majorHAnsi"/>
          <w:iCs/>
          <w:color w:val="000000"/>
          <w:sz w:val="20"/>
          <w:szCs w:val="20"/>
        </w:rPr>
      </w:pP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Published a </w:t>
      </w:r>
      <w:hyperlink r:id="rId15" w:history="1">
        <w:r w:rsidRPr="00627B53">
          <w:rPr>
            <w:rStyle w:val="Hyperlink"/>
            <w:rFonts w:ascii="Calibri" w:eastAsia="Calibri" w:hAnsi="Calibri" w:cs="Calibri"/>
            <w:sz w:val="18"/>
            <w:szCs w:val="18"/>
          </w:rPr>
          <w:t>research paper</w:t>
        </w:r>
      </w:hyperlink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highlighting the needs of VIPs funded by the Mumbai University Minor Research Grant.</w:t>
      </w:r>
    </w:p>
    <w:p w14:paraId="4ADCE274" w14:textId="40BF821F" w:rsidR="00C838F1" w:rsidRPr="00627B53" w:rsidRDefault="00000000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hyperlink r:id="rId16" w:history="1">
        <w:r w:rsidR="005008E1" w:rsidRPr="00627B53">
          <w:rPr>
            <w:rStyle w:val="Hyperlink"/>
            <w:rFonts w:ascii="Calibri" w:eastAsia="Calibri" w:hAnsi="Calibri" w:cs="Calibri"/>
            <w:b/>
            <w:sz w:val="20"/>
            <w:szCs w:val="20"/>
          </w:rPr>
          <w:t>“Mental Health Messiah” Twitter Bot</w:t>
        </w:r>
      </w:hyperlink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</w:t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ab/>
      </w:r>
      <w:r w:rsid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   </w:t>
      </w:r>
      <w:r w:rsidR="005008E1" w:rsidRPr="00627B53">
        <w:rPr>
          <w:rFonts w:ascii="Calibri" w:eastAsia="Calibri" w:hAnsi="Calibri" w:cs="Calibri"/>
          <w:b/>
          <w:color w:val="000000"/>
          <w:sz w:val="20"/>
          <w:szCs w:val="20"/>
        </w:rPr>
        <w:t xml:space="preserve"> June 2020 – Aug 2020</w:t>
      </w:r>
    </w:p>
    <w:p w14:paraId="4408DBF8" w14:textId="1196F372" w:rsidR="00C838F1" w:rsidRPr="00627B53" w:rsidRDefault="00C838F1" w:rsidP="00627B5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libri" w:hAnsi="Calibri" w:cs="Calibri"/>
          <w:iCs/>
          <w:color w:val="000000"/>
          <w:sz w:val="20"/>
          <w:szCs w:val="20"/>
        </w:rPr>
      </w:pPr>
      <w:r w:rsidRPr="00627B53">
        <w:rPr>
          <w:rFonts w:ascii="Calibri" w:hAnsi="Calibri" w:cs="Calibri"/>
          <w:sz w:val="18"/>
          <w:szCs w:val="18"/>
        </w:rPr>
        <w:t xml:space="preserve">Developed 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>sentiment analysis</w:t>
      </w:r>
      <w:r w:rsidRPr="00627B53">
        <w:rPr>
          <w:rFonts w:ascii="Calibri" w:eastAsia="Calibri" w:hAnsi="Calibri" w:cs="Calibri"/>
          <w:color w:val="000000"/>
          <w:sz w:val="18"/>
          <w:szCs w:val="18"/>
        </w:rPr>
        <w:t xml:space="preserve"> app using IBM-Cloud API, Twitter API, Python, Angular to help COVID related mental health issues.</w:t>
      </w:r>
    </w:p>
    <w:p w14:paraId="00000018" w14:textId="38300812" w:rsidR="00DC5950" w:rsidRPr="00627B53" w:rsidRDefault="00C915ED" w:rsidP="00627B53">
      <w:pPr>
        <w:pBdr>
          <w:top w:val="nil"/>
          <w:left w:val="nil"/>
          <w:bottom w:val="single" w:sz="4" w:space="0" w:color="000000"/>
          <w:right w:val="nil"/>
          <w:between w:val="nil"/>
        </w:pBdr>
        <w:spacing w:line="276" w:lineRule="auto"/>
        <w:rPr>
          <w:rFonts w:ascii="Calibri" w:eastAsia="Calibri" w:hAnsi="Calibri" w:cs="Calibri"/>
          <w:b/>
          <w:smallCaps/>
          <w:color w:val="808080"/>
          <w:sz w:val="22"/>
          <w:szCs w:val="20"/>
        </w:rPr>
      </w:pPr>
      <w:r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 xml:space="preserve">Selected </w:t>
      </w:r>
      <w:r w:rsidR="00F622B0"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>Research Publications</w:t>
      </w:r>
      <w:r w:rsidR="00BF32D5" w:rsidRPr="00627B53">
        <w:rPr>
          <w:rFonts w:ascii="Calibri" w:eastAsia="Calibri" w:hAnsi="Calibri" w:cs="Calibri"/>
          <w:b/>
          <w:smallCaps/>
          <w:color w:val="808080"/>
          <w:sz w:val="22"/>
          <w:szCs w:val="20"/>
        </w:rPr>
        <w:tab/>
      </w:r>
    </w:p>
    <w:p w14:paraId="195AB0AD" w14:textId="77777777" w:rsidR="00E45B45" w:rsidRPr="00627B53" w:rsidRDefault="00E45B45" w:rsidP="00627B5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spacing w:line="276" w:lineRule="auto"/>
        <w:jc w:val="both"/>
        <w:rPr>
          <w:rStyle w:val="Hyperlink"/>
          <w:rFonts w:ascii="Calibri" w:hAnsi="Calibri" w:cs="Calibri"/>
          <w:sz w:val="18"/>
          <w:szCs w:val="18"/>
          <w:shd w:val="clear" w:color="auto" w:fill="FFFFFF"/>
        </w:rPr>
      </w:pPr>
      <w:r w:rsidRPr="00627B5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Inampudi S., </w:t>
      </w:r>
      <w:r w:rsidRPr="00627B53">
        <w:rPr>
          <w:rFonts w:ascii="Calibri" w:hAnsi="Calibri" w:cs="Calibri"/>
          <w:b/>
          <w:bCs/>
          <w:color w:val="000000"/>
          <w:sz w:val="18"/>
          <w:szCs w:val="18"/>
          <w:shd w:val="clear" w:color="auto" w:fill="FFFFFF"/>
        </w:rPr>
        <w:t>Jhaveri J.</w:t>
      </w:r>
      <w:r w:rsidRPr="00627B5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</w:t>
      </w:r>
      <w:r w:rsidRPr="00627B53">
        <w:rPr>
          <w:rFonts w:ascii="Calibri" w:hAnsi="Calibri" w:cs="Calibri"/>
          <w:color w:val="333333"/>
          <w:sz w:val="18"/>
          <w:szCs w:val="18"/>
          <w:shd w:val="clear" w:color="auto" w:fill="FFFFFF"/>
        </w:rPr>
        <w:t>et al.,</w:t>
      </w:r>
      <w:r w:rsidRPr="00627B5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 (2021) </w:t>
      </w:r>
      <w:r w:rsidRPr="00627B53">
        <w:rPr>
          <w:rFonts w:ascii="Calibri" w:hAnsi="Calibri" w:cs="Calibri"/>
          <w:b/>
          <w:bCs/>
          <w:color w:val="000000"/>
          <w:sz w:val="18"/>
          <w:szCs w:val="18"/>
          <w:shd w:val="clear" w:color="auto" w:fill="FFFFFF"/>
        </w:rPr>
        <w:t>Machine Learning Based Prediction of H1N1 and Seasonal Flu Vaccination</w:t>
      </w:r>
      <w:r w:rsidRPr="00627B53">
        <w:rPr>
          <w:rFonts w:ascii="Calibri" w:hAnsi="Calibri" w:cs="Calibri"/>
          <w:color w:val="000000"/>
          <w:sz w:val="18"/>
          <w:szCs w:val="18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627B53">
          <w:rPr>
            <w:rStyle w:val="Hyperlink"/>
            <w:rFonts w:ascii="Calibri" w:hAnsi="Calibri" w:cs="Calibri"/>
            <w:sz w:val="18"/>
            <w:szCs w:val="18"/>
            <w:shd w:val="clear" w:color="auto" w:fill="FFFFFF"/>
          </w:rPr>
          <w:t xml:space="preserve">DOI.org </w:t>
        </w:r>
        <w:proofErr w:type="spellStart"/>
        <w:r w:rsidRPr="00627B53">
          <w:rPr>
            <w:rStyle w:val="Hyperlink"/>
            <w:rFonts w:ascii="Calibri" w:hAnsi="Calibri" w:cs="Calibri"/>
            <w:sz w:val="18"/>
            <w:szCs w:val="18"/>
            <w:shd w:val="clear" w:color="auto" w:fill="FFFFFF"/>
          </w:rPr>
          <w:t>Link</w:t>
        </w:r>
      </w:hyperlink>
      <w:proofErr w:type="spellEnd"/>
    </w:p>
    <w:p w14:paraId="2EE0F6D7" w14:textId="11E73BBB" w:rsidR="0086294B" w:rsidRPr="00627B53" w:rsidRDefault="00627B53" w:rsidP="00627B5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libri" w:eastAsia="Calibri" w:hAnsi="Calibri" w:cs="Calibri"/>
          <w:iCs/>
          <w:color w:val="000000"/>
          <w:sz w:val="20"/>
          <w:szCs w:val="20"/>
        </w:rPr>
      </w:pPr>
      <w:r>
        <w:rPr>
          <w:rFonts w:ascii="Calibri" w:eastAsia="Calibri" w:hAnsi="Calibri" w:cs="Calibri"/>
          <w:b/>
          <w:color w:val="000000"/>
          <w:sz w:val="18"/>
          <w:szCs w:val="18"/>
        </w:rPr>
        <w:t xml:space="preserve">Technical </w:t>
      </w:r>
      <w:r w:rsidR="006A00A4" w:rsidRPr="00627B53">
        <w:rPr>
          <w:rFonts w:ascii="Calibri" w:eastAsia="Calibri" w:hAnsi="Calibri" w:cs="Calibri"/>
          <w:b/>
          <w:color w:val="000000"/>
          <w:sz w:val="18"/>
          <w:szCs w:val="18"/>
        </w:rPr>
        <w:t xml:space="preserve">Skills: </w:t>
      </w:r>
      <w:r w:rsidR="00B03F6A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Python, </w:t>
      </w:r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SQL, Java, </w:t>
      </w:r>
      <w:proofErr w:type="spellStart"/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>Javascript</w:t>
      </w:r>
      <w:proofErr w:type="spellEnd"/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</w:t>
      </w:r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>H</w:t>
      </w:r>
      <w:r w:rsidR="00B8222C" w:rsidRPr="00627B53">
        <w:rPr>
          <w:rFonts w:ascii="Calibri" w:eastAsia="Calibri" w:hAnsi="Calibri" w:cs="Calibri"/>
          <w:bCs/>
          <w:color w:val="000000"/>
          <w:sz w:val="18"/>
          <w:szCs w:val="18"/>
        </w:rPr>
        <w:t>TML</w:t>
      </w:r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>/CSS</w:t>
      </w:r>
      <w:r w:rsidR="00E83216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</w:t>
      </w:r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>React</w:t>
      </w:r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Django, PostgreSQL, </w:t>
      </w:r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>Android</w:t>
      </w:r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</w:t>
      </w:r>
      <w:proofErr w:type="spellStart"/>
      <w:proofErr w:type="gramStart"/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>Linux,Git</w:t>
      </w:r>
      <w:proofErr w:type="spellEnd"/>
      <w:proofErr w:type="gramEnd"/>
      <w:r w:rsidR="00E45B45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</w:t>
      </w:r>
      <w:proofErr w:type="spellStart"/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>PyTorch</w:t>
      </w:r>
      <w:proofErr w:type="spellEnd"/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, </w:t>
      </w:r>
      <w:r w:rsidR="00F442ED" w:rsidRPr="00627B53">
        <w:rPr>
          <w:rFonts w:ascii="Calibri" w:eastAsia="Calibri" w:hAnsi="Calibri" w:cs="Calibri"/>
          <w:bCs/>
          <w:color w:val="000000"/>
          <w:sz w:val="18"/>
          <w:szCs w:val="18"/>
        </w:rPr>
        <w:t>AWS</w:t>
      </w:r>
      <w:r w:rsidR="00C77A0F" w:rsidRPr="00627B53">
        <w:rPr>
          <w:rFonts w:ascii="Calibri" w:eastAsia="Calibri" w:hAnsi="Calibri" w:cs="Calibri"/>
          <w:bCs/>
          <w:color w:val="000000"/>
          <w:sz w:val="18"/>
          <w:szCs w:val="18"/>
        </w:rPr>
        <w:t>,</w:t>
      </w:r>
      <w:r w:rsidR="00B8222C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 </w:t>
      </w:r>
      <w:r w:rsidR="0090193D" w:rsidRPr="00627B53">
        <w:rPr>
          <w:rFonts w:ascii="Calibri" w:eastAsia="Calibri" w:hAnsi="Calibri" w:cs="Calibri"/>
          <w:bCs/>
          <w:color w:val="000000"/>
          <w:sz w:val="18"/>
          <w:szCs w:val="18"/>
        </w:rPr>
        <w:t>Azure,</w:t>
      </w:r>
      <w:r w:rsidR="00B8222C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 </w:t>
      </w:r>
      <w:r w:rsidR="003B37F3" w:rsidRPr="00627B53">
        <w:rPr>
          <w:rFonts w:ascii="Calibri" w:eastAsia="Calibri" w:hAnsi="Calibri" w:cs="Calibri"/>
          <w:bCs/>
          <w:color w:val="000000"/>
          <w:sz w:val="18"/>
          <w:szCs w:val="18"/>
        </w:rPr>
        <w:t>GCP,</w:t>
      </w:r>
      <w:r w:rsidR="00B8222C" w:rsidRPr="00627B53">
        <w:rPr>
          <w:rFonts w:ascii="Calibri" w:eastAsia="Calibri" w:hAnsi="Calibri" w:cs="Calibri"/>
          <w:bCs/>
          <w:color w:val="000000"/>
          <w:sz w:val="18"/>
          <w:szCs w:val="18"/>
        </w:rPr>
        <w:t xml:space="preserve"> </w:t>
      </w:r>
      <w:r w:rsidR="008111D6" w:rsidRPr="00627B53">
        <w:rPr>
          <w:rFonts w:ascii="Calibri" w:eastAsia="Calibri" w:hAnsi="Calibri" w:cs="Calibri"/>
          <w:bCs/>
          <w:color w:val="000000"/>
          <w:sz w:val="18"/>
          <w:szCs w:val="18"/>
        </w:rPr>
        <w:t>Firebase</w:t>
      </w:r>
    </w:p>
    <w:sectPr w:rsidR="0086294B" w:rsidRPr="00627B53" w:rsidSect="00925625">
      <w:headerReference w:type="default" r:id="rId18"/>
      <w:pgSz w:w="12240" w:h="15840"/>
      <w:pgMar w:top="70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BB9247" w14:textId="77777777" w:rsidR="00925625" w:rsidRDefault="00925625">
      <w:r>
        <w:separator/>
      </w:r>
    </w:p>
  </w:endnote>
  <w:endnote w:type="continuationSeparator" w:id="0">
    <w:p w14:paraId="07317033" w14:textId="77777777" w:rsidR="00925625" w:rsidRDefault="009256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DD3A1" w14:textId="77777777" w:rsidR="00925625" w:rsidRDefault="00925625">
      <w:r>
        <w:separator/>
      </w:r>
    </w:p>
  </w:footnote>
  <w:footnote w:type="continuationSeparator" w:id="0">
    <w:p w14:paraId="58CD0102" w14:textId="77777777" w:rsidR="00925625" w:rsidRDefault="009256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6F0976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wFAGBz0LE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7B53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F0976"/>
    <w:rsid w:val="006F0A92"/>
    <w:rsid w:val="006F47A3"/>
    <w:rsid w:val="006F5864"/>
    <w:rsid w:val="006F657B"/>
    <w:rsid w:val="00701FB7"/>
    <w:rsid w:val="007068A7"/>
    <w:rsid w:val="00720F83"/>
    <w:rsid w:val="00722425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2562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3</cp:revision>
  <cp:lastPrinted>2024-05-10T19:00:00Z</cp:lastPrinted>
  <dcterms:created xsi:type="dcterms:W3CDTF">2024-05-10T19:00:00Z</dcterms:created>
  <dcterms:modified xsi:type="dcterms:W3CDTF">2024-05-1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